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8848C" w14:textId="6D9D66EA" w:rsidR="005C1899" w:rsidRDefault="00C04B0D" w:rsidP="00C06792">
      <w:r w:rsidRPr="002207CF">
        <w:rPr>
          <w:noProof/>
          <w:lang w:val="fr-FR" w:eastAsia="fr-FR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316751E" wp14:editId="0A85D923">
                <wp:simplePos x="0" y="0"/>
                <wp:positionH relativeFrom="column">
                  <wp:posOffset>-899795</wp:posOffset>
                </wp:positionH>
                <wp:positionV relativeFrom="page">
                  <wp:posOffset>-32657</wp:posOffset>
                </wp:positionV>
                <wp:extent cx="108857" cy="10698480"/>
                <wp:effectExtent l="0" t="0" r="5715" b="762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57" cy="1069848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50000">
                              <a:srgbClr val="CF022B"/>
                            </a:gs>
                            <a:gs pos="0">
                              <a:srgbClr val="CF022B"/>
                            </a:gs>
                            <a:gs pos="100000">
                              <a:srgbClr val="F07D00"/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218BF3" id="Rectangle 14" o:spid="_x0000_s1026" style="position:absolute;margin-left:-70.85pt;margin-top:-2.55pt;width:8.55pt;height:842.4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" fillcolor="#cf022b" stroked="f" strokeweight="1pt">
                <v:fill color2="#f07d00" rotate="t" colors="0 #cf022b;.5 #cf022b;1 #f07d00" focus="100%" type="gradient"/>
                <w10:wrap anchory="page"/>
              </v:rect>
            </w:pict>
          </mc:Fallback>
        </mc:AlternateContent>
      </w:r>
      <w:r w:rsidR="00ED4CB9">
        <w:softHyphen/>
      </w:r>
      <w:r w:rsidR="00ED4CB9">
        <w:softHyphen/>
      </w:r>
    </w:p>
    <w:p w14:paraId="00F1D571" w14:textId="5A7C21B9" w:rsidR="005C1899" w:rsidRDefault="00A13802" w:rsidP="00C06792">
      <w:r>
        <w:rPr>
          <w:noProof/>
          <w:lang w:val="fr-FR" w:eastAsia="fr-FR"/>
        </w:rPr>
        <w:drawing>
          <wp:anchor distT="0" distB="0" distL="114300" distR="114300" simplePos="0" relativeHeight="251658241" behindDoc="0" locked="0" layoutInCell="1" allowOverlap="1" wp14:anchorId="3F0C87C8" wp14:editId="3FC16BA2">
            <wp:simplePos x="0" y="0"/>
            <wp:positionH relativeFrom="column">
              <wp:posOffset>-398145</wp:posOffset>
            </wp:positionH>
            <wp:positionV relativeFrom="page">
              <wp:posOffset>1019266</wp:posOffset>
            </wp:positionV>
            <wp:extent cx="2705100" cy="278765"/>
            <wp:effectExtent l="0" t="0" r="0" b="6985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 de travail 1 copie 2Taglin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fr-FR" w:eastAsia="fr-FR"/>
        </w:rPr>
        <w:drawing>
          <wp:anchor distT="0" distB="0" distL="114300" distR="114300" simplePos="0" relativeHeight="251658240" behindDoc="0" locked="0" layoutInCell="1" allowOverlap="1" wp14:anchorId="2BBED6D5" wp14:editId="7B7AAB27">
            <wp:simplePos x="0" y="0"/>
            <wp:positionH relativeFrom="column">
              <wp:posOffset>3508375</wp:posOffset>
            </wp:positionH>
            <wp:positionV relativeFrom="page">
              <wp:posOffset>972185</wp:posOffset>
            </wp:positionV>
            <wp:extent cx="2456180" cy="335915"/>
            <wp:effectExtent l="0" t="0" r="1270" b="6985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pra_Steria_logo.sv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6180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95F6B6" w14:textId="35FC87CB" w:rsidR="005C1899" w:rsidRDefault="003879D0" w:rsidP="00C06792">
      <w:pPr>
        <w:rPr>
          <w:sz w:val="18"/>
          <w:szCs w:val="18"/>
        </w:rPr>
      </w:pPr>
      <w:r>
        <w:rPr>
          <w:noProof/>
          <w:lang w:val="fr-FR" w:eastAsia="fr-FR"/>
        </w:rPr>
        <w:drawing>
          <wp:anchor distT="0" distB="0" distL="114300" distR="114300" simplePos="0" relativeHeight="251658244" behindDoc="0" locked="0" layoutInCell="1" allowOverlap="1" wp14:anchorId="32F74271" wp14:editId="6FA617B5">
            <wp:simplePos x="0" y="0"/>
            <wp:positionH relativeFrom="column">
              <wp:posOffset>-899795</wp:posOffset>
            </wp:positionH>
            <wp:positionV relativeFrom="page">
              <wp:posOffset>1569085</wp:posOffset>
            </wp:positionV>
            <wp:extent cx="6896100" cy="3103880"/>
            <wp:effectExtent l="0" t="0" r="0" b="1270"/>
            <wp:wrapTopAndBottom/>
            <wp:docPr id="4" name="Image 4" descr="Une image contenant extérieur, nuages, plane, volan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ybersecurity_297x210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507" b="16800"/>
                    <a:stretch/>
                  </pic:blipFill>
                  <pic:spPr bwMode="auto">
                    <a:xfrm>
                      <a:off x="0" y="0"/>
                      <a:ext cx="6896100" cy="3103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79AA0D" w14:textId="66F73D6E" w:rsidR="002815D6" w:rsidRDefault="002815D6" w:rsidP="00C06792"/>
    <w:p w14:paraId="125AB6AF" w14:textId="77777777" w:rsidR="00A13802" w:rsidRPr="002815D6" w:rsidRDefault="00A13802" w:rsidP="00C06792"/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3402"/>
        <w:gridCol w:w="2825"/>
      </w:tblGrid>
      <w:tr w:rsidR="005C1899" w14:paraId="253DEE16" w14:textId="77777777" w:rsidTr="00990AD8">
        <w:trPr>
          <w:trHeight w:val="582"/>
        </w:trPr>
        <w:tc>
          <w:tcPr>
            <w:tcW w:w="2835" w:type="dxa"/>
          </w:tcPr>
          <w:p w14:paraId="0C2699D6" w14:textId="77777777" w:rsidR="005C1899" w:rsidRDefault="005C1899" w:rsidP="00C06792"/>
        </w:tc>
        <w:tc>
          <w:tcPr>
            <w:tcW w:w="3402" w:type="dxa"/>
            <w:shd w:val="clear" w:color="auto" w:fill="CF022B"/>
            <w:vAlign w:val="center"/>
          </w:tcPr>
          <w:p w14:paraId="3FE84D08" w14:textId="0E2F909D" w:rsidR="005C1899" w:rsidRPr="0085464C" w:rsidRDefault="005C1899" w:rsidP="0085464C">
            <w:pPr>
              <w:jc w:val="center"/>
              <w:rPr>
                <w:rFonts w:ascii="HurmeGeometricSans4 SemiBold" w:hAnsi="HurmeGeometricSans4 SemiBold"/>
                <w:color w:val="C00000"/>
                <w:sz w:val="32"/>
                <w:szCs w:val="32"/>
              </w:rPr>
            </w:pPr>
            <w:r w:rsidRPr="00AC147A">
              <w:rPr>
                <w:rFonts w:ascii="HurmeGeometricSans4 SemiBold" w:hAnsi="HurmeGeometricSans4 SemiBold"/>
                <w:color w:val="FFFFFF" w:themeColor="background1"/>
                <w:sz w:val="28"/>
                <w:szCs w:val="28"/>
              </w:rPr>
              <w:t>CONFIDENTI</w:t>
            </w:r>
            <w:r w:rsidR="00990AD8" w:rsidRPr="00AC147A">
              <w:rPr>
                <w:rFonts w:ascii="HurmeGeometricSans4 SemiBold" w:hAnsi="HurmeGeometricSans4 SemiBold"/>
                <w:color w:val="FFFFFF" w:themeColor="background1"/>
                <w:sz w:val="28"/>
                <w:szCs w:val="28"/>
              </w:rPr>
              <w:t>AL</w:t>
            </w:r>
          </w:p>
        </w:tc>
        <w:tc>
          <w:tcPr>
            <w:tcW w:w="2825" w:type="dxa"/>
          </w:tcPr>
          <w:p w14:paraId="4DDFFEC7" w14:textId="77777777" w:rsidR="005C1899" w:rsidRDefault="005C1899" w:rsidP="00C06792"/>
        </w:tc>
      </w:tr>
    </w:tbl>
    <w:p w14:paraId="4B3CE32A" w14:textId="0B9B5C97" w:rsidR="00B95435" w:rsidRDefault="00B95435" w:rsidP="00C06792"/>
    <w:p w14:paraId="623BCABF" w14:textId="77777777" w:rsidR="005706E9" w:rsidRPr="00B95435" w:rsidRDefault="005706E9" w:rsidP="00C06792"/>
    <w:p w14:paraId="5DBE6D79" w14:textId="373E0D95" w:rsidR="00C46DAD" w:rsidRPr="0085464C" w:rsidRDefault="001B54E5" w:rsidP="0008645D">
      <w:pPr>
        <w:ind w:left="-142"/>
        <w:rPr>
          <w:rFonts w:ascii="HurmeGeometricSans4 SemiBold" w:hAnsi="HurmeGeometricSans4 SemiBold"/>
          <w:sz w:val="72"/>
          <w:szCs w:val="72"/>
          <w14:textFill>
            <w14:gradFill>
              <w14:gsLst>
                <w14:gs w14:pos="50000">
                  <w14:srgbClr w14:val="CF022B"/>
                </w14:gs>
                <w14:gs w14:pos="0">
                  <w14:srgbClr w14:val="CF022B"/>
                </w14:gs>
                <w14:gs w14:pos="100000">
                  <w14:srgbClr w14:val="F07D00"/>
                </w14:gs>
              </w14:gsLst>
              <w14:lin w14:ang="0" w14:scaled="0"/>
            </w14:gradFill>
          </w14:textFill>
        </w:rPr>
      </w:pPr>
      <w:r w:rsidRPr="0085464C">
        <w:rPr>
          <w:rFonts w:ascii="HurmeGeometricSans4 SemiBold" w:hAnsi="HurmeGeometricSans4 SemiBold"/>
          <w:noProof/>
          <w:sz w:val="72"/>
          <w:szCs w:val="72"/>
          <w:lang w:val="fr-FR" w:eastAsia="fr-FR"/>
          <w14:textFill>
            <w14:gradFill>
              <w14:gsLst>
                <w14:gs w14:pos="50000">
                  <w14:srgbClr w14:val="CF022B"/>
                </w14:gs>
                <w14:gs w14:pos="0">
                  <w14:srgbClr w14:val="CF022B"/>
                </w14:gs>
                <w14:gs w14:pos="100000">
                  <w14:srgbClr w14:val="F07D00"/>
                </w14:gs>
              </w14:gsLst>
              <w14:lin w14:ang="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F91FEA9" wp14:editId="40355336">
                <wp:simplePos x="0" y="0"/>
                <wp:positionH relativeFrom="column">
                  <wp:posOffset>4411980</wp:posOffset>
                </wp:positionH>
                <wp:positionV relativeFrom="paragraph">
                  <wp:posOffset>8787947</wp:posOffset>
                </wp:positionV>
                <wp:extent cx="1763485" cy="936172"/>
                <wp:effectExtent l="0" t="0" r="8255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3485" cy="936172"/>
                        </a:xfrm>
                        <a:prstGeom prst="rect">
                          <a:avLst/>
                        </a:prstGeom>
                        <a:solidFill>
                          <a:srgbClr val="CF02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82542F" w14:textId="77777777" w:rsidR="003667A6" w:rsidRPr="001B54E5" w:rsidRDefault="003667A6" w:rsidP="00C06792">
                            <w:r w:rsidRPr="001B54E5">
                              <w:t>Logo 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91FEA9" id="Rectangle 5" o:spid="_x0000_s1026" style="position:absolute;left:0;text-align:left;margin-left:347.4pt;margin-top:691.95pt;width:138.85pt;height:73.7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" fillcolor="#cf022b" stroked="f" strokeweight="1pt">
                <v:textbox>
                  <w:txbxContent>
                    <w:p w14:paraId="3D82542F" w14:textId="77777777" w:rsidR="003667A6" w:rsidRPr="001B54E5" w:rsidRDefault="003667A6" w:rsidP="00C06792">
                      <w:r w:rsidRPr="001B54E5">
                        <w:t>Logo client</w:t>
                      </w:r>
                    </w:p>
                  </w:txbxContent>
                </v:textbox>
              </v:rect>
            </w:pict>
          </mc:Fallback>
        </mc:AlternateContent>
      </w:r>
      <w:r w:rsidR="00990AD8" w:rsidRPr="0085464C">
        <w:rPr>
          <w:rFonts w:ascii="HurmeGeometricSans4 SemiBold" w:hAnsi="HurmeGeometricSans4 SemiBold"/>
          <w:sz w:val="72"/>
          <w:szCs w:val="72"/>
          <w14:textFill>
            <w14:gradFill>
              <w14:gsLst>
                <w14:gs w14:pos="50000">
                  <w14:srgbClr w14:val="CF022B"/>
                </w14:gs>
                <w14:gs w14:pos="0">
                  <w14:srgbClr w14:val="CF022B"/>
                </w14:gs>
                <w14:gs w14:pos="100000">
                  <w14:srgbClr w14:val="F07D00"/>
                </w14:gs>
              </w14:gsLst>
              <w14:lin w14:ang="0" w14:scaled="0"/>
            </w14:gradFill>
          </w14:textFill>
        </w:rPr>
        <w:t>Security audit report</w:t>
      </w:r>
    </w:p>
    <w:p w14:paraId="3069C854" w14:textId="77777777" w:rsidR="003927AE" w:rsidRDefault="003927AE" w:rsidP="00C06792">
      <w:pPr>
        <w:rPr>
          <w:sz w:val="50"/>
          <w:szCs w:val="50"/>
        </w:rPr>
      </w:pPr>
      <w:r>
        <w:rPr>
          <w:sz w:val="50"/>
          <w:szCs w:val="50"/>
        </w:rPr>
        <w:t>{{title}}</w:t>
      </w:r>
    </w:p>
    <w:p w14:paraId="0B5567C3" w14:textId="77777777" w:rsidR="003927AE" w:rsidRDefault="003927AE" w:rsidP="00C06792">
      <w:pPr>
        <w:rPr>
          <w:sz w:val="50"/>
          <w:szCs w:val="50"/>
        </w:rPr>
      </w:pPr>
    </w:p>
    <w:p w14:paraId="00FB5301" w14:textId="77777777" w:rsidR="003927AE" w:rsidRDefault="003927AE" w:rsidP="00C06792">
      <w:pPr>
        <w:rPr>
          <w:sz w:val="50"/>
          <w:szCs w:val="50"/>
        </w:rPr>
      </w:pPr>
    </w:p>
    <w:p w14:paraId="149DB5CF" w14:textId="77777777" w:rsidR="003927AE" w:rsidRDefault="003927AE" w:rsidP="00C06792">
      <w:pPr>
        <w:rPr>
          <w:sz w:val="50"/>
          <w:szCs w:val="50"/>
        </w:rPr>
      </w:pPr>
    </w:p>
    <w:p w14:paraId="2264E128" w14:textId="77777777" w:rsidR="003927AE" w:rsidRDefault="003927AE" w:rsidP="00C06792">
      <w:pPr>
        <w:rPr>
          <w:sz w:val="50"/>
          <w:szCs w:val="50"/>
        </w:rPr>
      </w:pPr>
    </w:p>
    <w:p w14:paraId="131E8B2F" w14:textId="344BF73E" w:rsidR="003927AE" w:rsidRPr="003927AE" w:rsidRDefault="003927AE" w:rsidP="003927AE">
      <w:pPr>
        <w:jc w:val="right"/>
        <w:rPr>
          <w:sz w:val="30"/>
          <w:szCs w:val="30"/>
          <w:lang w:val="es-ES"/>
        </w:rPr>
      </w:pPr>
      <w:r>
        <w:rPr>
          <w:sz w:val="30"/>
          <w:szCs w:val="30"/>
          <w:lang w:val="es-ES"/>
        </w:rPr>
        <w:t>Date</w:t>
      </w:r>
      <w:r w:rsidRPr="003927AE">
        <w:rPr>
          <w:sz w:val="30"/>
          <w:szCs w:val="30"/>
          <w:lang w:val="es-ES"/>
        </w:rPr>
        <w:t>: {{date}}</w:t>
      </w:r>
    </w:p>
    <w:p w14:paraId="31A077C9" w14:textId="01548452" w:rsidR="003927AE" w:rsidRDefault="005F2FDA" w:rsidP="00C06792">
      <w:r>
        <w:br w:type="page"/>
      </w:r>
    </w:p>
    <w:p w14:paraId="1B393698" w14:textId="77777777" w:rsidR="003927AE" w:rsidRPr="003927AE" w:rsidRDefault="003927AE" w:rsidP="003927AE">
      <w:pPr>
        <w:rPr>
          <w:sz w:val="26"/>
          <w:szCs w:val="26"/>
          <w:lang w:val="es-ES"/>
        </w:rPr>
      </w:pPr>
    </w:p>
    <w:p w14:paraId="7CF02FEB" w14:textId="4ECB10BB" w:rsidR="003927AE" w:rsidRPr="006A5B37" w:rsidRDefault="003927AE" w:rsidP="003927AE">
      <w:pPr>
        <w:pBdr>
          <w:bottom w:val="single" w:sz="6" w:space="1" w:color="auto"/>
        </w:pBdr>
        <w:rPr>
          <w:b/>
          <w:bCs/>
          <w:sz w:val="30"/>
          <w:szCs w:val="30"/>
          <w:u w:val="single"/>
        </w:rPr>
      </w:pPr>
      <w:r w:rsidRPr="006A5B37">
        <w:rPr>
          <w:b/>
          <w:bCs/>
          <w:sz w:val="30"/>
          <w:szCs w:val="30"/>
        </w:rPr>
        <w:t>Executed Commands</w:t>
      </w:r>
      <w:r w:rsidR="00110293" w:rsidRPr="006A5B37">
        <w:rPr>
          <w:b/>
          <w:bCs/>
          <w:sz w:val="30"/>
          <w:szCs w:val="30"/>
        </w:rPr>
        <w:t xml:space="preserve"> xd</w:t>
      </w:r>
    </w:p>
    <w:p w14:paraId="104E4300" w14:textId="72BFCEDD" w:rsidR="00175EEB" w:rsidRPr="00110293" w:rsidRDefault="00175EEB" w:rsidP="007C606E">
      <w:pPr>
        <w:rPr>
          <w:sz w:val="26"/>
          <w:szCs w:val="26"/>
        </w:rPr>
      </w:pPr>
      <w:r w:rsidRPr="00110293">
        <w:rPr>
          <w:sz w:val="26"/>
          <w:szCs w:val="26"/>
        </w:rPr>
        <w:t>{{commands_executed}}</w:t>
      </w:r>
    </w:p>
    <w:p w14:paraId="34E160C0" w14:textId="77777777" w:rsidR="007C606E" w:rsidRPr="00110293" w:rsidRDefault="007C606E" w:rsidP="007C606E">
      <w:pPr>
        <w:rPr>
          <w:sz w:val="26"/>
          <w:szCs w:val="26"/>
        </w:rPr>
      </w:pPr>
    </w:p>
    <w:p w14:paraId="0B47E5F0" w14:textId="77058E1E" w:rsidR="003927AE" w:rsidRPr="001962F5" w:rsidRDefault="003927AE" w:rsidP="003927AE">
      <w:pPr>
        <w:pBdr>
          <w:bottom w:val="single" w:sz="6" w:space="1" w:color="auto"/>
        </w:pBdr>
        <w:rPr>
          <w:b/>
          <w:bCs/>
          <w:sz w:val="30"/>
          <w:szCs w:val="30"/>
          <w:u w:val="single"/>
        </w:rPr>
      </w:pPr>
      <w:r w:rsidRPr="003927AE">
        <w:rPr>
          <w:b/>
          <w:bCs/>
          <w:sz w:val="30"/>
          <w:szCs w:val="30"/>
        </w:rPr>
        <w:t xml:space="preserve">Results </w:t>
      </w:r>
      <w:r>
        <w:rPr>
          <w:b/>
          <w:bCs/>
          <w:sz w:val="30"/>
          <w:szCs w:val="30"/>
        </w:rPr>
        <w:t>R</w:t>
      </w:r>
      <w:r w:rsidRPr="003927AE">
        <w:rPr>
          <w:b/>
          <w:bCs/>
          <w:sz w:val="30"/>
          <w:szCs w:val="30"/>
        </w:rPr>
        <w:t>esume</w:t>
      </w:r>
      <w:r w:rsidR="006A5B37">
        <w:rPr>
          <w:b/>
          <w:bCs/>
          <w:sz w:val="30"/>
          <w:szCs w:val="30"/>
        </w:rPr>
        <w:t xml:space="preserve"> xd2</w:t>
      </w:r>
    </w:p>
    <w:p w14:paraId="513FA2C6" w14:textId="45497420" w:rsidR="00175EEB" w:rsidRDefault="003927AE" w:rsidP="007C606E">
      <w:pPr>
        <w:rPr>
          <w:sz w:val="26"/>
          <w:szCs w:val="26"/>
        </w:rPr>
      </w:pPr>
      <w:r w:rsidRPr="003927AE">
        <w:rPr>
          <w:sz w:val="26"/>
          <w:szCs w:val="26"/>
        </w:rPr>
        <w:t>{{summary_results}</w:t>
      </w:r>
      <w:r w:rsidR="00175EEB">
        <w:rPr>
          <w:sz w:val="26"/>
          <w:szCs w:val="26"/>
        </w:rPr>
        <w:t>}</w:t>
      </w:r>
    </w:p>
    <w:p w14:paraId="3C4FEC29" w14:textId="77777777" w:rsidR="007C606E" w:rsidRPr="007C606E" w:rsidRDefault="007C606E" w:rsidP="007C606E">
      <w:pPr>
        <w:rPr>
          <w:sz w:val="26"/>
          <w:szCs w:val="26"/>
        </w:rPr>
      </w:pPr>
    </w:p>
    <w:p w14:paraId="2AF0C183" w14:textId="565A9C2E" w:rsidR="003927AE" w:rsidRPr="003927AE" w:rsidRDefault="003927AE" w:rsidP="003927AE">
      <w:pPr>
        <w:pBdr>
          <w:bottom w:val="single" w:sz="6" w:space="1" w:color="auto"/>
        </w:pBdr>
        <w:rPr>
          <w:b/>
          <w:bCs/>
          <w:sz w:val="30"/>
          <w:szCs w:val="30"/>
          <w:u w:val="single"/>
        </w:rPr>
      </w:pPr>
      <w:r w:rsidRPr="003927AE">
        <w:rPr>
          <w:b/>
          <w:bCs/>
          <w:sz w:val="30"/>
          <w:szCs w:val="30"/>
        </w:rPr>
        <w:t>Fou</w:t>
      </w:r>
      <w:r>
        <w:rPr>
          <w:b/>
          <w:bCs/>
          <w:sz w:val="30"/>
          <w:szCs w:val="30"/>
        </w:rPr>
        <w:t>nd Vulnerabilities</w:t>
      </w:r>
      <w:r w:rsidR="006A5B37">
        <w:rPr>
          <w:b/>
          <w:bCs/>
          <w:sz w:val="30"/>
          <w:szCs w:val="30"/>
        </w:rPr>
        <w:t xml:space="preserve"> xd3</w:t>
      </w:r>
    </w:p>
    <w:p w14:paraId="35B8D017" w14:textId="6123C286" w:rsidR="00175EEB" w:rsidRDefault="003927AE" w:rsidP="007C606E">
      <w:pPr>
        <w:rPr>
          <w:sz w:val="26"/>
          <w:szCs w:val="26"/>
          <w:u w:val="single"/>
        </w:rPr>
      </w:pPr>
      <w:r w:rsidRPr="003927AE">
        <w:rPr>
          <w:sz w:val="26"/>
          <w:szCs w:val="26"/>
        </w:rPr>
        <w:t>{{vulnerabilities_found}}</w:t>
      </w:r>
    </w:p>
    <w:p w14:paraId="469DFB1D" w14:textId="77777777" w:rsidR="007C606E" w:rsidRPr="007C606E" w:rsidRDefault="007C606E" w:rsidP="007C606E">
      <w:pPr>
        <w:rPr>
          <w:sz w:val="26"/>
          <w:szCs w:val="26"/>
          <w:u w:val="single"/>
        </w:rPr>
      </w:pPr>
    </w:p>
    <w:p w14:paraId="630CEB3A" w14:textId="3D58795E" w:rsidR="003927AE" w:rsidRPr="003927AE" w:rsidRDefault="003927AE" w:rsidP="003927AE">
      <w:pPr>
        <w:pBdr>
          <w:bottom w:val="single" w:sz="6" w:space="1" w:color="auto"/>
        </w:pBdr>
        <w:rPr>
          <w:b/>
          <w:bCs/>
          <w:sz w:val="30"/>
          <w:szCs w:val="30"/>
        </w:rPr>
      </w:pPr>
      <w:r w:rsidRPr="003927AE">
        <w:rPr>
          <w:b/>
          <w:bCs/>
          <w:sz w:val="30"/>
          <w:szCs w:val="30"/>
        </w:rPr>
        <w:t>Ad</w:t>
      </w:r>
      <w:r>
        <w:rPr>
          <w:b/>
          <w:bCs/>
          <w:sz w:val="30"/>
          <w:szCs w:val="30"/>
        </w:rPr>
        <w:t>ditional Information</w:t>
      </w:r>
      <w:r w:rsidR="006A5B37">
        <w:rPr>
          <w:b/>
          <w:bCs/>
          <w:sz w:val="30"/>
          <w:szCs w:val="30"/>
        </w:rPr>
        <w:t xml:space="preserve"> xd4</w:t>
      </w:r>
    </w:p>
    <w:p w14:paraId="0365F0C7" w14:textId="1F05294C" w:rsidR="001C0C18" w:rsidRPr="007C606E" w:rsidRDefault="003927AE" w:rsidP="00C06792">
      <w:pPr>
        <w:rPr>
          <w:sz w:val="26"/>
          <w:szCs w:val="26"/>
        </w:rPr>
      </w:pPr>
      <w:r w:rsidRPr="001962F5">
        <w:rPr>
          <w:sz w:val="26"/>
          <w:szCs w:val="26"/>
        </w:rPr>
        <w:t>{{additional_information}}</w:t>
      </w:r>
    </w:p>
    <w:sectPr w:rsidR="001C0C18" w:rsidRPr="007C606E" w:rsidSect="00CE2FA4">
      <w:headerReference w:type="default" r:id="rId14"/>
      <w:footerReference w:type="default" r:id="rId15"/>
      <w:footerReference w:type="first" r:id="rId16"/>
      <w:pgSz w:w="11906" w:h="16838"/>
      <w:pgMar w:top="851" w:right="1133" w:bottom="1417" w:left="1417" w:header="708" w:footer="48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654892" w14:textId="77777777" w:rsidR="000E0AAC" w:rsidRDefault="000E0AAC" w:rsidP="00C06792">
      <w:r>
        <w:separator/>
      </w:r>
    </w:p>
  </w:endnote>
  <w:endnote w:type="continuationSeparator" w:id="0">
    <w:p w14:paraId="75E44313" w14:textId="77777777" w:rsidR="000E0AAC" w:rsidRDefault="000E0AAC" w:rsidP="00C06792">
      <w:r>
        <w:continuationSeparator/>
      </w:r>
    </w:p>
  </w:endnote>
  <w:endnote w:type="continuationNotice" w:id="1">
    <w:p w14:paraId="5D7BC4C2" w14:textId="77777777" w:rsidR="000E0AAC" w:rsidRDefault="000E0A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urmeGeometricSans4 SemiBold">
    <w:altName w:val="Franklin Gothic Demi Cond"/>
    <w:panose1 w:val="00000000000000000000"/>
    <w:charset w:val="00"/>
    <w:family w:val="swiss"/>
    <w:notTrueType/>
    <w:pitch w:val="variable"/>
    <w:sig w:usb0="A000002F" w:usb1="4000207B" w:usb2="00000000" w:usb3="00000000" w:csb0="00000093" w:csb1="00000000"/>
  </w:font>
  <w:font w:name="HurmeGeometricSans4 Regular">
    <w:altName w:val="Corbel"/>
    <w:panose1 w:val="00000000000000000000"/>
    <w:charset w:val="00"/>
    <w:family w:val="swiss"/>
    <w:notTrueType/>
    <w:pitch w:val="variable"/>
    <w:sig w:usb0="A000002F" w:usb1="4000207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5C2373" w14:textId="6B7DB878" w:rsidR="003667A6" w:rsidRPr="00AC7D11" w:rsidRDefault="003667A6" w:rsidP="00C06792">
    <w:pPr>
      <w:jc w:val="right"/>
      <w:rPr>
        <w:color w:val="222A35" w:themeColor="text2" w:themeShade="80"/>
      </w:rPr>
    </w:pPr>
    <w:r w:rsidRPr="00727E19">
      <w:rPr>
        <w:noProof/>
        <w:color w:val="D0CECE" w:themeColor="background2" w:themeShade="E6"/>
        <w:spacing w:val="60"/>
        <w:lang w:val="fr-FR"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B545D47" wp14:editId="7302EFB1">
              <wp:simplePos x="0" y="0"/>
              <wp:positionH relativeFrom="column">
                <wp:posOffset>113665</wp:posOffset>
              </wp:positionH>
              <wp:positionV relativeFrom="paragraph">
                <wp:posOffset>100965</wp:posOffset>
              </wp:positionV>
              <wp:extent cx="4915535" cy="0"/>
              <wp:effectExtent l="0" t="0" r="0" b="0"/>
              <wp:wrapNone/>
              <wp:docPr id="117" name="Connecteur droit 1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915535" cy="0"/>
                      </a:xfrm>
                      <a:prstGeom prst="line">
                        <a:avLst/>
                      </a:prstGeom>
                      <a:ln w="12700">
                        <a:gradFill flip="none" rotWithShape="1">
                          <a:gsLst>
                            <a:gs pos="50000">
                              <a:srgbClr val="CF022B"/>
                            </a:gs>
                            <a:gs pos="0">
                              <a:srgbClr val="CF022B"/>
                            </a:gs>
                            <a:gs pos="100000">
                              <a:srgbClr val="F07D00"/>
                            </a:gs>
                          </a:gsLst>
                          <a:lin ang="0" scaled="1"/>
                          <a:tileRect/>
                        </a:gra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F96C15" id="Connecteur droit 1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95pt,7.95pt" to="396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" strokeweight="1pt">
              <v:stroke joinstyle="miter"/>
            </v:line>
          </w:pict>
        </mc:Fallback>
      </mc:AlternateContent>
    </w:r>
    <w:r w:rsidRPr="00727E19">
      <w:rPr>
        <w:noProof/>
        <w:color w:val="D0CECE" w:themeColor="background2" w:themeShade="E6"/>
        <w:spacing w:val="60"/>
        <w:lang w:val="fr-FR" w:eastAsia="fr-FR"/>
      </w:rPr>
      <w:drawing>
        <wp:anchor distT="0" distB="0" distL="114300" distR="114300" simplePos="0" relativeHeight="251658241" behindDoc="0" locked="0" layoutInCell="1" allowOverlap="1" wp14:anchorId="655A2A63" wp14:editId="10C86369">
          <wp:simplePos x="0" y="0"/>
          <wp:positionH relativeFrom="column">
            <wp:posOffset>-380365</wp:posOffset>
          </wp:positionH>
          <wp:positionV relativeFrom="paragraph">
            <wp:posOffset>-66675</wp:posOffset>
          </wp:positionV>
          <wp:extent cx="370840" cy="342900"/>
          <wp:effectExtent l="0" t="0" r="0" b="0"/>
          <wp:wrapNone/>
          <wp:docPr id="126" name="Imag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Sopra_Steria_logo.svg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839" r="42283"/>
                  <a:stretch/>
                </pic:blipFill>
                <pic:spPr bwMode="auto">
                  <a:xfrm>
                    <a:off x="0" y="0"/>
                    <a:ext cx="370840" cy="3429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27E19">
      <w:rPr>
        <w:color w:val="D0CECE" w:themeColor="background2" w:themeShade="E6"/>
        <w:spacing w:val="60"/>
        <w:lang w:val="fr-FR"/>
      </w:rPr>
      <w:t>Page</w:t>
    </w:r>
    <w:r w:rsidRPr="00AC7D11">
      <w:rPr>
        <w:color w:val="8496B0" w:themeColor="text2" w:themeTint="99"/>
        <w:lang w:val="fr-FR"/>
      </w:rPr>
      <w:t xml:space="preserve"> </w:t>
    </w:r>
    <w:r w:rsidRPr="008B6DCB">
      <w:rPr>
        <w:color w:val="7F7F7F" w:themeColor="text1" w:themeTint="80"/>
      </w:rPr>
      <w:fldChar w:fldCharType="begin"/>
    </w:r>
    <w:r w:rsidRPr="008B6DCB">
      <w:rPr>
        <w:color w:val="7F7F7F" w:themeColor="text1" w:themeTint="80"/>
      </w:rPr>
      <w:instrText>PAGE   \* MERGEFORMAT</w:instrText>
    </w:r>
    <w:r w:rsidRPr="008B6DCB">
      <w:rPr>
        <w:color w:val="7F7F7F" w:themeColor="text1" w:themeTint="80"/>
      </w:rPr>
      <w:fldChar w:fldCharType="separate"/>
    </w:r>
    <w:r w:rsidR="007F78D4" w:rsidRPr="007F78D4">
      <w:rPr>
        <w:noProof/>
        <w:color w:val="7F7F7F" w:themeColor="text1" w:themeTint="80"/>
        <w:lang w:val="fr-FR"/>
      </w:rPr>
      <w:t>9</w:t>
    </w:r>
    <w:r w:rsidRPr="008B6DCB">
      <w:rPr>
        <w:color w:val="7F7F7F" w:themeColor="text1" w:themeTint="80"/>
      </w:rPr>
      <w:fldChar w:fldCharType="end"/>
    </w:r>
    <w:r w:rsidRPr="008B6DCB">
      <w:rPr>
        <w:color w:val="7F7F7F" w:themeColor="text1" w:themeTint="80"/>
        <w:lang w:val="fr-FR"/>
      </w:rPr>
      <w:t xml:space="preserve"> | </w:t>
    </w:r>
    <w:r w:rsidRPr="008B6DCB">
      <w:rPr>
        <w:color w:val="7F7F7F" w:themeColor="text1" w:themeTint="80"/>
      </w:rPr>
      <w:fldChar w:fldCharType="begin"/>
    </w:r>
    <w:r w:rsidRPr="008B6DCB">
      <w:rPr>
        <w:color w:val="7F7F7F" w:themeColor="text1" w:themeTint="80"/>
      </w:rPr>
      <w:instrText>NUMPAGES  \* Arabic  \* MERGEFORMAT</w:instrText>
    </w:r>
    <w:r w:rsidRPr="008B6DCB">
      <w:rPr>
        <w:color w:val="7F7F7F" w:themeColor="text1" w:themeTint="80"/>
      </w:rPr>
      <w:fldChar w:fldCharType="separate"/>
    </w:r>
    <w:r w:rsidR="007F78D4" w:rsidRPr="007F78D4">
      <w:rPr>
        <w:noProof/>
        <w:color w:val="7F7F7F" w:themeColor="text1" w:themeTint="80"/>
        <w:lang w:val="fr-FR"/>
      </w:rPr>
      <w:t>9</w:t>
    </w:r>
    <w:r w:rsidRPr="008B6DCB">
      <w:rPr>
        <w:color w:val="7F7F7F" w:themeColor="text1" w:themeTint="80"/>
        <w:lang w:val="fr-F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88DCCD" w14:textId="0F101AD6" w:rsidR="003667A6" w:rsidRPr="00AC147A" w:rsidRDefault="003667A6" w:rsidP="00AC147A">
    <w:pPr>
      <w:pStyle w:val="Piedepgina"/>
      <w:spacing w:after="240"/>
      <w:jc w:val="right"/>
      <w:rPr>
        <w:color w:val="595959" w:themeColor="text1" w:themeTint="A6"/>
        <w:sz w:val="24"/>
        <w:szCs w:val="24"/>
      </w:rPr>
    </w:pPr>
    <w:r w:rsidRPr="00AC147A">
      <w:rPr>
        <w:color w:val="595959" w:themeColor="text1" w:themeTint="A6"/>
        <w:sz w:val="24"/>
        <w:szCs w:val="24"/>
      </w:rPr>
      <w:fldChar w:fldCharType="begin"/>
    </w:r>
    <w:r w:rsidRPr="00AC147A">
      <w:rPr>
        <w:color w:val="595959" w:themeColor="text1" w:themeTint="A6"/>
        <w:sz w:val="24"/>
        <w:szCs w:val="24"/>
      </w:rPr>
      <w:instrText xml:space="preserve"> TIME \@ "d MMMM yyyy" </w:instrText>
    </w:r>
    <w:r w:rsidRPr="00AC147A">
      <w:rPr>
        <w:color w:val="595959" w:themeColor="text1" w:themeTint="A6"/>
        <w:sz w:val="24"/>
        <w:szCs w:val="24"/>
      </w:rPr>
      <w:fldChar w:fldCharType="separate"/>
    </w:r>
    <w:r w:rsidR="006A5B37">
      <w:rPr>
        <w:noProof/>
        <w:color w:val="595959" w:themeColor="text1" w:themeTint="A6"/>
        <w:sz w:val="24"/>
        <w:szCs w:val="24"/>
      </w:rPr>
      <w:t>12 August 2024</w:t>
    </w:r>
    <w:r w:rsidRPr="00AC147A">
      <w:rPr>
        <w:color w:val="595959" w:themeColor="text1" w:themeTint="A6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43B2B" w14:textId="77777777" w:rsidR="000E0AAC" w:rsidRDefault="000E0AAC" w:rsidP="00C06792">
      <w:r>
        <w:separator/>
      </w:r>
    </w:p>
  </w:footnote>
  <w:footnote w:type="continuationSeparator" w:id="0">
    <w:p w14:paraId="0C48B42B" w14:textId="77777777" w:rsidR="000E0AAC" w:rsidRDefault="000E0AAC" w:rsidP="00C06792">
      <w:r>
        <w:continuationSeparator/>
      </w:r>
    </w:p>
  </w:footnote>
  <w:footnote w:type="continuationNotice" w:id="1">
    <w:p w14:paraId="66039B2F" w14:textId="77777777" w:rsidR="000E0AAC" w:rsidRDefault="000E0AA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aconcuadrcula"/>
      <w:tblW w:w="9369" w:type="dxa"/>
      <w:tblInd w:w="-14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25"/>
      <w:gridCol w:w="2693"/>
      <w:gridCol w:w="1851"/>
    </w:tblGrid>
    <w:tr w:rsidR="003667A6" w14:paraId="1C5C1E1B" w14:textId="77777777" w:rsidTr="005E4EC0">
      <w:tc>
        <w:tcPr>
          <w:tcW w:w="4825" w:type="dxa"/>
          <w:vAlign w:val="center"/>
        </w:tcPr>
        <w:p w14:paraId="145D4FC1" w14:textId="49B69C3B" w:rsidR="003667A6" w:rsidRPr="001962F5" w:rsidRDefault="003667A6" w:rsidP="00C06792">
          <w:pPr>
            <w:pStyle w:val="Encabezado"/>
            <w:rPr>
              <w:i/>
              <w:color w:val="7F7F7F" w:themeColor="text1" w:themeTint="80"/>
            </w:rPr>
          </w:pPr>
          <w:r>
            <w:rPr>
              <w:noProof/>
              <w:color w:val="7F7F7F" w:themeColor="text1" w:themeTint="80"/>
              <w:lang w:eastAsia="fr-FR"/>
            </w:rPr>
            <w:t>S</w:t>
          </w:r>
          <w:r w:rsidRPr="00A558E2">
            <w:rPr>
              <w:noProof/>
              <w:color w:val="7F7F7F" w:themeColor="text1" w:themeTint="80"/>
              <w:lang w:eastAsia="fr-FR"/>
            </w:rPr>
            <w:t>ecurity Audit</w:t>
          </w:r>
          <w:r w:rsidRPr="00A558E2">
            <w:rPr>
              <w:color w:val="7F7F7F" w:themeColor="text1" w:themeTint="80"/>
              <w:lang w:val="en-GB"/>
            </w:rPr>
            <w:t xml:space="preserve"> </w:t>
          </w:r>
          <w:r w:rsidRPr="00C86FE1">
            <w:rPr>
              <w:color w:val="7F7F7F" w:themeColor="text1" w:themeTint="80"/>
              <w:lang w:val="en-GB"/>
            </w:rPr>
            <w:t xml:space="preserve">Report </w:t>
          </w:r>
          <w:r w:rsidRPr="00C86FE1">
            <w:rPr>
              <w:b/>
              <w:color w:val="7F7F7F" w:themeColor="text1" w:themeTint="80"/>
              <w:lang w:val="en-GB"/>
            </w:rPr>
            <w:t>|</w:t>
          </w:r>
          <w:r w:rsidRPr="00C86FE1">
            <w:rPr>
              <w:color w:val="7F7F7F" w:themeColor="text1" w:themeTint="80"/>
              <w:lang w:val="en-GB"/>
            </w:rPr>
            <w:t xml:space="preserve"> </w:t>
          </w:r>
          <w:r w:rsidR="00175EEB" w:rsidRPr="00175EEB">
            <w:rPr>
              <w:color w:val="7F7F7F" w:themeColor="text1" w:themeTint="80"/>
              <w:lang w:val="en-GB"/>
            </w:rPr>
            <w:t>{{title}}</w:t>
          </w:r>
        </w:p>
      </w:tc>
      <w:tc>
        <w:tcPr>
          <w:tcW w:w="2693" w:type="dxa"/>
          <w:vAlign w:val="center"/>
        </w:tcPr>
        <w:p w14:paraId="5AC952D0" w14:textId="284BC6BE" w:rsidR="003667A6" w:rsidRPr="009B57D2" w:rsidRDefault="003667A6" w:rsidP="00C06792">
          <w:pPr>
            <w:pStyle w:val="Encabezado"/>
            <w:rPr>
              <w:szCs w:val="18"/>
              <w:lang w:val="en-GB"/>
            </w:rPr>
          </w:pPr>
          <w:r w:rsidRPr="008F699C">
            <w:rPr>
              <w:color w:val="CF022B"/>
              <w:lang w:val="en-GB"/>
            </w:rPr>
            <w:t>[CONFIDENTIAL]</w:t>
          </w:r>
        </w:p>
      </w:tc>
      <w:tc>
        <w:tcPr>
          <w:tcW w:w="1851" w:type="dxa"/>
          <w:vAlign w:val="center"/>
        </w:tcPr>
        <w:p w14:paraId="787ADC23" w14:textId="2257B2F5" w:rsidR="003667A6" w:rsidRPr="00D91148" w:rsidRDefault="003667A6" w:rsidP="00C06792">
          <w:pPr>
            <w:pStyle w:val="Encabezado"/>
            <w:rPr>
              <w:noProof/>
              <w:color w:val="7F7F7F" w:themeColor="text1" w:themeTint="80"/>
              <w:lang w:eastAsia="fr-FR"/>
            </w:rPr>
          </w:pPr>
          <w:r w:rsidRPr="00D91148">
            <w:rPr>
              <w:noProof/>
              <w:color w:val="7F7F7F" w:themeColor="text1" w:themeTint="80"/>
              <w:lang w:eastAsia="fr-FR"/>
            </w:rPr>
            <w:fldChar w:fldCharType="begin"/>
          </w:r>
          <w:r w:rsidRPr="00D91148">
            <w:rPr>
              <w:noProof/>
              <w:color w:val="7F7F7F" w:themeColor="text1" w:themeTint="80"/>
              <w:lang w:eastAsia="fr-FR"/>
            </w:rPr>
            <w:instrText xml:space="preserve"> TIME \@ "d MMMM yyyy" </w:instrText>
          </w:r>
          <w:r w:rsidRPr="00D91148">
            <w:rPr>
              <w:noProof/>
              <w:color w:val="7F7F7F" w:themeColor="text1" w:themeTint="80"/>
              <w:lang w:eastAsia="fr-FR"/>
            </w:rPr>
            <w:fldChar w:fldCharType="separate"/>
          </w:r>
          <w:r w:rsidR="006A5B37">
            <w:rPr>
              <w:noProof/>
              <w:color w:val="7F7F7F" w:themeColor="text1" w:themeTint="80"/>
              <w:lang w:eastAsia="fr-FR"/>
            </w:rPr>
            <w:t>12 August 2024</w:t>
          </w:r>
          <w:r w:rsidRPr="00D91148">
            <w:rPr>
              <w:noProof/>
              <w:color w:val="7F7F7F" w:themeColor="text1" w:themeTint="80"/>
              <w:lang w:eastAsia="fr-FR"/>
            </w:rPr>
            <w:fldChar w:fldCharType="end"/>
          </w:r>
        </w:p>
      </w:tc>
    </w:tr>
  </w:tbl>
  <w:p w14:paraId="12DA1459" w14:textId="494886AA" w:rsidR="003667A6" w:rsidRPr="009B57D2" w:rsidRDefault="003667A6" w:rsidP="00C06792">
    <w:pPr>
      <w:pStyle w:val="Encabezado"/>
      <w:rPr>
        <w:lang w:val="en-GB"/>
      </w:rPr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E63045E" wp14:editId="2E77D88D">
              <wp:simplePos x="0" y="0"/>
              <wp:positionH relativeFrom="column">
                <wp:posOffset>-114300</wp:posOffset>
              </wp:positionH>
              <wp:positionV relativeFrom="paragraph">
                <wp:posOffset>114935</wp:posOffset>
              </wp:positionV>
              <wp:extent cx="6057900" cy="0"/>
              <wp:effectExtent l="0" t="0" r="0" b="0"/>
              <wp:wrapNone/>
              <wp:docPr id="119" name="Connecteur droit 1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2">
                            <a:lumMod val="9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F371883" id="Connecteur droit 119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9.05pt" to="46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" strokecolor="#cfcdcd [2894]" strokeweight="1pt">
              <v:stroke joinstyle="miter"/>
            </v:line>
          </w:pict>
        </mc:Fallback>
      </mc:AlternateContent>
    </w:r>
  </w:p>
  <w:p w14:paraId="085A5929" w14:textId="273DFA97" w:rsidR="003667A6" w:rsidRPr="00B31AEB" w:rsidRDefault="003667A6" w:rsidP="00C0679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47671F"/>
    <w:multiLevelType w:val="hybridMultilevel"/>
    <w:tmpl w:val="C9DEF222"/>
    <w:lvl w:ilvl="0" w:tplc="1326F092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CF022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EE0959"/>
    <w:multiLevelType w:val="multilevel"/>
    <w:tmpl w:val="0C44EDB6"/>
    <w:lvl w:ilvl="0">
      <w:start w:val="1"/>
      <w:numFmt w:val="decimal"/>
      <w:pStyle w:val="Ttulo1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454" w:hanging="397"/>
      </w:pPr>
      <w:rPr>
        <w:rFonts w:hint="default"/>
        <w:sz w:val="32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" w:firstLine="91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BC3785D"/>
    <w:multiLevelType w:val="hybridMultilevel"/>
    <w:tmpl w:val="CBF86772"/>
    <w:lvl w:ilvl="0" w:tplc="1326F092">
      <w:start w:val="1"/>
      <w:numFmt w:val="bullet"/>
      <w:pStyle w:val="Normalpuce"/>
      <w:lvlText w:val="•"/>
      <w:lvlJc w:val="left"/>
      <w:pPr>
        <w:ind w:left="720" w:hanging="360"/>
      </w:pPr>
      <w:rPr>
        <w:rFonts w:ascii="Calibri" w:hAnsi="Calibri" w:hint="default"/>
        <w:color w:val="CF022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B31182"/>
    <w:multiLevelType w:val="multilevel"/>
    <w:tmpl w:val="6032F2D4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4" w:hanging="397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" w:firstLine="91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4F824A4"/>
    <w:multiLevelType w:val="hybridMultilevel"/>
    <w:tmpl w:val="AEA8E3D2"/>
    <w:lvl w:ilvl="0" w:tplc="51943330">
      <w:start w:val="1"/>
      <w:numFmt w:val="bullet"/>
      <w:lvlText w:val="-"/>
      <w:lvlJc w:val="left"/>
      <w:pPr>
        <w:ind w:left="720" w:hanging="360"/>
      </w:pPr>
      <w:rPr>
        <w:rFonts w:ascii="Calibri Light" w:hAnsi="Calibri Light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A54FA"/>
    <w:multiLevelType w:val="hybridMultilevel"/>
    <w:tmpl w:val="801673D0"/>
    <w:lvl w:ilvl="0" w:tplc="1326F092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CF022B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778E9"/>
    <w:multiLevelType w:val="multilevel"/>
    <w:tmpl w:val="C896DA1A"/>
    <w:lvl w:ilvl="0">
      <w:start w:val="1"/>
      <w:numFmt w:val="decimal"/>
      <w:lvlText w:val="%1.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4" w:hanging="397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" w:firstLine="91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25A1338"/>
    <w:multiLevelType w:val="hybridMultilevel"/>
    <w:tmpl w:val="0608D7C8"/>
    <w:lvl w:ilvl="0" w:tplc="1326F092">
      <w:start w:val="1"/>
      <w:numFmt w:val="bullet"/>
      <w:lvlText w:val="•"/>
      <w:lvlJc w:val="left"/>
      <w:pPr>
        <w:ind w:left="720" w:hanging="360"/>
      </w:pPr>
      <w:rPr>
        <w:rFonts w:ascii="Calibri" w:hAnsi="Calibri" w:hint="default"/>
        <w:color w:val="CF022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380160"/>
    <w:multiLevelType w:val="hybridMultilevel"/>
    <w:tmpl w:val="8F040D2A"/>
    <w:lvl w:ilvl="0" w:tplc="8528F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35154A"/>
    <w:multiLevelType w:val="hybridMultilevel"/>
    <w:tmpl w:val="8A46282E"/>
    <w:lvl w:ilvl="0" w:tplc="B142B2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F022B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431746"/>
    <w:multiLevelType w:val="hybridMultilevel"/>
    <w:tmpl w:val="FBA467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563657">
    <w:abstractNumId w:val="3"/>
  </w:num>
  <w:num w:numId="2" w16cid:durableId="1429350701">
    <w:abstractNumId w:val="10"/>
  </w:num>
  <w:num w:numId="3" w16cid:durableId="864900464">
    <w:abstractNumId w:val="9"/>
  </w:num>
  <w:num w:numId="4" w16cid:durableId="1567296348">
    <w:abstractNumId w:val="6"/>
  </w:num>
  <w:num w:numId="5" w16cid:durableId="1934777980">
    <w:abstractNumId w:val="8"/>
  </w:num>
  <w:num w:numId="6" w16cid:durableId="835607392">
    <w:abstractNumId w:val="5"/>
  </w:num>
  <w:num w:numId="7" w16cid:durableId="1227574372">
    <w:abstractNumId w:val="7"/>
  </w:num>
  <w:num w:numId="8" w16cid:durableId="1877113609">
    <w:abstractNumId w:val="0"/>
  </w:num>
  <w:num w:numId="9" w16cid:durableId="609824042">
    <w:abstractNumId w:val="4"/>
  </w:num>
  <w:num w:numId="10" w16cid:durableId="850023295">
    <w:abstractNumId w:val="2"/>
  </w:num>
  <w:num w:numId="11" w16cid:durableId="5167769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DIyMjQxsDSxtDRS0lEKTi0uzszPAymwqAUAaKQpFiwAAAA="/>
  </w:docVars>
  <w:rsids>
    <w:rsidRoot w:val="001B54E5"/>
    <w:rsid w:val="000108AB"/>
    <w:rsid w:val="000177A7"/>
    <w:rsid w:val="00037476"/>
    <w:rsid w:val="0006047E"/>
    <w:rsid w:val="0006195D"/>
    <w:rsid w:val="00062C5C"/>
    <w:rsid w:val="00084123"/>
    <w:rsid w:val="0008645D"/>
    <w:rsid w:val="00087934"/>
    <w:rsid w:val="000C7169"/>
    <w:rsid w:val="000E0AAC"/>
    <w:rsid w:val="00110293"/>
    <w:rsid w:val="001149DA"/>
    <w:rsid w:val="00150D99"/>
    <w:rsid w:val="0016259B"/>
    <w:rsid w:val="0017330C"/>
    <w:rsid w:val="00175D2F"/>
    <w:rsid w:val="00175EEB"/>
    <w:rsid w:val="001962F5"/>
    <w:rsid w:val="0019720F"/>
    <w:rsid w:val="001A4594"/>
    <w:rsid w:val="001B54E5"/>
    <w:rsid w:val="001C0C18"/>
    <w:rsid w:val="001F245B"/>
    <w:rsid w:val="0020088D"/>
    <w:rsid w:val="002207CF"/>
    <w:rsid w:val="00226D64"/>
    <w:rsid w:val="00227485"/>
    <w:rsid w:val="00260363"/>
    <w:rsid w:val="0026063C"/>
    <w:rsid w:val="00260667"/>
    <w:rsid w:val="002815D6"/>
    <w:rsid w:val="0028605A"/>
    <w:rsid w:val="00290416"/>
    <w:rsid w:val="002941FE"/>
    <w:rsid w:val="002A2C24"/>
    <w:rsid w:val="002C3506"/>
    <w:rsid w:val="002C36CF"/>
    <w:rsid w:val="002C3823"/>
    <w:rsid w:val="002D6995"/>
    <w:rsid w:val="002D7813"/>
    <w:rsid w:val="00303A77"/>
    <w:rsid w:val="00337EEB"/>
    <w:rsid w:val="00341F83"/>
    <w:rsid w:val="00361659"/>
    <w:rsid w:val="00365C27"/>
    <w:rsid w:val="003667A6"/>
    <w:rsid w:val="00374510"/>
    <w:rsid w:val="003879D0"/>
    <w:rsid w:val="003927AE"/>
    <w:rsid w:val="003C3922"/>
    <w:rsid w:val="003D1908"/>
    <w:rsid w:val="00415D19"/>
    <w:rsid w:val="0046139C"/>
    <w:rsid w:val="00466DD0"/>
    <w:rsid w:val="00484075"/>
    <w:rsid w:val="004B561C"/>
    <w:rsid w:val="004D05DA"/>
    <w:rsid w:val="00502524"/>
    <w:rsid w:val="005052C7"/>
    <w:rsid w:val="00511064"/>
    <w:rsid w:val="00524385"/>
    <w:rsid w:val="005278CF"/>
    <w:rsid w:val="005523D0"/>
    <w:rsid w:val="005706E9"/>
    <w:rsid w:val="005C1899"/>
    <w:rsid w:val="005E4EC0"/>
    <w:rsid w:val="005E6CB5"/>
    <w:rsid w:val="005F179C"/>
    <w:rsid w:val="005F2FDA"/>
    <w:rsid w:val="006153F8"/>
    <w:rsid w:val="00650438"/>
    <w:rsid w:val="0066248F"/>
    <w:rsid w:val="00667D8E"/>
    <w:rsid w:val="0067595F"/>
    <w:rsid w:val="00680F78"/>
    <w:rsid w:val="006A551C"/>
    <w:rsid w:val="006A5B37"/>
    <w:rsid w:val="006D08DE"/>
    <w:rsid w:val="006F1DB4"/>
    <w:rsid w:val="00720A40"/>
    <w:rsid w:val="00721501"/>
    <w:rsid w:val="0072270A"/>
    <w:rsid w:val="00727E19"/>
    <w:rsid w:val="00727FB4"/>
    <w:rsid w:val="0074366D"/>
    <w:rsid w:val="007475C6"/>
    <w:rsid w:val="007677B6"/>
    <w:rsid w:val="007B1623"/>
    <w:rsid w:val="007B1C8A"/>
    <w:rsid w:val="007B5A04"/>
    <w:rsid w:val="007C3CED"/>
    <w:rsid w:val="007C606E"/>
    <w:rsid w:val="007E0FAB"/>
    <w:rsid w:val="007F78D4"/>
    <w:rsid w:val="007F7D9B"/>
    <w:rsid w:val="00805935"/>
    <w:rsid w:val="00806E6D"/>
    <w:rsid w:val="0081135C"/>
    <w:rsid w:val="00826290"/>
    <w:rsid w:val="008322B9"/>
    <w:rsid w:val="00845D1C"/>
    <w:rsid w:val="0085464C"/>
    <w:rsid w:val="008637E9"/>
    <w:rsid w:val="008757DE"/>
    <w:rsid w:val="008771E5"/>
    <w:rsid w:val="00886C59"/>
    <w:rsid w:val="00891A26"/>
    <w:rsid w:val="008936DB"/>
    <w:rsid w:val="00894015"/>
    <w:rsid w:val="008B6DCB"/>
    <w:rsid w:val="008C5256"/>
    <w:rsid w:val="008C5370"/>
    <w:rsid w:val="008C5F6C"/>
    <w:rsid w:val="008E1E56"/>
    <w:rsid w:val="008E3BB6"/>
    <w:rsid w:val="008E75BB"/>
    <w:rsid w:val="008F119F"/>
    <w:rsid w:val="008F699C"/>
    <w:rsid w:val="009107B9"/>
    <w:rsid w:val="00914C97"/>
    <w:rsid w:val="00924473"/>
    <w:rsid w:val="00955089"/>
    <w:rsid w:val="00990AD8"/>
    <w:rsid w:val="009A57D1"/>
    <w:rsid w:val="009B57D2"/>
    <w:rsid w:val="009F7866"/>
    <w:rsid w:val="00A0124C"/>
    <w:rsid w:val="00A13802"/>
    <w:rsid w:val="00A25394"/>
    <w:rsid w:val="00A34BCB"/>
    <w:rsid w:val="00A558E2"/>
    <w:rsid w:val="00A74143"/>
    <w:rsid w:val="00A80357"/>
    <w:rsid w:val="00AA2F6A"/>
    <w:rsid w:val="00AB5D62"/>
    <w:rsid w:val="00AC147A"/>
    <w:rsid w:val="00AC7313"/>
    <w:rsid w:val="00AC7D11"/>
    <w:rsid w:val="00AD4AB4"/>
    <w:rsid w:val="00B03FD4"/>
    <w:rsid w:val="00B04C68"/>
    <w:rsid w:val="00B235D0"/>
    <w:rsid w:val="00B31AEB"/>
    <w:rsid w:val="00B4310F"/>
    <w:rsid w:val="00B468F8"/>
    <w:rsid w:val="00B53A9D"/>
    <w:rsid w:val="00B53F85"/>
    <w:rsid w:val="00B558DE"/>
    <w:rsid w:val="00B95435"/>
    <w:rsid w:val="00BB3094"/>
    <w:rsid w:val="00BB3D35"/>
    <w:rsid w:val="00BC025A"/>
    <w:rsid w:val="00BC5975"/>
    <w:rsid w:val="00BD1928"/>
    <w:rsid w:val="00C01B09"/>
    <w:rsid w:val="00C022AF"/>
    <w:rsid w:val="00C04B0D"/>
    <w:rsid w:val="00C06792"/>
    <w:rsid w:val="00C46DAD"/>
    <w:rsid w:val="00C723A4"/>
    <w:rsid w:val="00C75012"/>
    <w:rsid w:val="00C86FE1"/>
    <w:rsid w:val="00C9459D"/>
    <w:rsid w:val="00CB49DE"/>
    <w:rsid w:val="00CC3A30"/>
    <w:rsid w:val="00CC7800"/>
    <w:rsid w:val="00CE2FA4"/>
    <w:rsid w:val="00CE5A67"/>
    <w:rsid w:val="00CF187F"/>
    <w:rsid w:val="00D15915"/>
    <w:rsid w:val="00D1666C"/>
    <w:rsid w:val="00D26816"/>
    <w:rsid w:val="00D31614"/>
    <w:rsid w:val="00D35CA2"/>
    <w:rsid w:val="00D45F87"/>
    <w:rsid w:val="00D64793"/>
    <w:rsid w:val="00D91148"/>
    <w:rsid w:val="00DD0A4A"/>
    <w:rsid w:val="00DE3978"/>
    <w:rsid w:val="00E34E5A"/>
    <w:rsid w:val="00E823F0"/>
    <w:rsid w:val="00EB3C45"/>
    <w:rsid w:val="00EB4CD9"/>
    <w:rsid w:val="00EC046A"/>
    <w:rsid w:val="00ED4CB9"/>
    <w:rsid w:val="00EE25A1"/>
    <w:rsid w:val="00EE62C6"/>
    <w:rsid w:val="00EF09CB"/>
    <w:rsid w:val="00F0530C"/>
    <w:rsid w:val="00F55255"/>
    <w:rsid w:val="00F62633"/>
    <w:rsid w:val="00F6510F"/>
    <w:rsid w:val="00F832B1"/>
    <w:rsid w:val="00FB7AFB"/>
    <w:rsid w:val="00FC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98B57C"/>
  <w15:chartTrackingRefBased/>
  <w15:docId w15:val="{415B9248-2049-4476-A7C0-052B2734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0C18"/>
    <w:pPr>
      <w:jc w:val="both"/>
    </w:pPr>
    <w:rPr>
      <w:rFonts w:ascii="Tahoma" w:hAnsi="Tahoma" w:cs="Calibri"/>
      <w:sz w:val="19"/>
      <w:lang w:val="en-US"/>
    </w:rPr>
  </w:style>
  <w:style w:type="paragraph" w:styleId="Ttulo1">
    <w:name w:val="heading 1"/>
    <w:basedOn w:val="Prrafodelista"/>
    <w:next w:val="Normal"/>
    <w:link w:val="Ttulo1Car"/>
    <w:uiPriority w:val="9"/>
    <w:qFormat/>
    <w:rsid w:val="00361659"/>
    <w:pPr>
      <w:numPr>
        <w:numId w:val="11"/>
      </w:numPr>
      <w:spacing w:before="480" w:after="360"/>
      <w:jc w:val="right"/>
      <w:outlineLvl w:val="0"/>
    </w:pPr>
    <w:rPr>
      <w:rFonts w:ascii="HurmeGeometricSans4 SemiBold" w:hAnsi="HurmeGeometricSans4 SemiBold" w:cs="Tahoma"/>
      <w:color w:val="000000" w:themeColor="text1"/>
      <w:sz w:val="48"/>
      <w:szCs w:val="48"/>
      <w14:textFill>
        <w14:gradFill>
          <w14:gsLst>
            <w14:gs w14:pos="50000">
              <w14:srgbClr w14:val="CF022B"/>
            </w14:gs>
            <w14:gs w14:pos="0">
              <w14:srgbClr w14:val="CF022B"/>
            </w14:gs>
            <w14:gs w14:pos="100000">
              <w14:srgbClr w14:val="F07D00"/>
            </w14:gs>
          </w14:gsLst>
          <w14:lin w14:ang="0" w14:scaled="0"/>
        </w14:gradFill>
      </w14:textFill>
    </w:rPr>
  </w:style>
  <w:style w:type="paragraph" w:styleId="Ttulo2">
    <w:name w:val="heading 2"/>
    <w:basedOn w:val="Prrafodelista"/>
    <w:next w:val="Normal"/>
    <w:link w:val="Ttulo2Car"/>
    <w:uiPriority w:val="9"/>
    <w:unhideWhenUsed/>
    <w:qFormat/>
    <w:rsid w:val="00361659"/>
    <w:pPr>
      <w:numPr>
        <w:ilvl w:val="1"/>
        <w:numId w:val="11"/>
      </w:numPr>
      <w:shd w:val="clear" w:color="auto" w:fill="F2F2F2" w:themeFill="background1" w:themeFillShade="F2"/>
      <w:spacing w:after="240"/>
      <w:outlineLvl w:val="1"/>
    </w:pPr>
    <w:rPr>
      <w:rFonts w:ascii="HurmeGeometricSans4 Regular" w:hAnsi="HurmeGeometricSans4 Regular"/>
      <w:color w:val="595959" w:themeColor="text1" w:themeTint="A6"/>
      <w:sz w:val="28"/>
      <w:szCs w:val="28"/>
    </w:rPr>
  </w:style>
  <w:style w:type="paragraph" w:styleId="Ttulo3">
    <w:name w:val="heading 3"/>
    <w:basedOn w:val="Ttulo2"/>
    <w:next w:val="Normal"/>
    <w:link w:val="Ttulo3Car"/>
    <w:uiPriority w:val="9"/>
    <w:unhideWhenUsed/>
    <w:qFormat/>
    <w:rsid w:val="00084123"/>
    <w:pPr>
      <w:numPr>
        <w:ilvl w:val="2"/>
      </w:numPr>
      <w:shd w:val="clear" w:color="auto" w:fill="auto"/>
      <w:spacing w:before="480"/>
      <w:ind w:left="1225" w:hanging="505"/>
      <w:contextualSpacing w:val="0"/>
      <w:outlineLvl w:val="2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B5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B54E5"/>
  </w:style>
  <w:style w:type="paragraph" w:styleId="Piedepgina">
    <w:name w:val="footer"/>
    <w:basedOn w:val="Normal"/>
    <w:link w:val="PiedepginaCar"/>
    <w:uiPriority w:val="99"/>
    <w:unhideWhenUsed/>
    <w:rsid w:val="001B54E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B54E5"/>
  </w:style>
  <w:style w:type="table" w:styleId="Tablaconcuadrcula">
    <w:name w:val="Table Grid"/>
    <w:basedOn w:val="Tablanormal"/>
    <w:uiPriority w:val="39"/>
    <w:rsid w:val="005C18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3">
    <w:name w:val="Plain Table 3"/>
    <w:basedOn w:val="Tablanormal"/>
    <w:uiPriority w:val="43"/>
    <w:rsid w:val="00F053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Sinespaciado">
    <w:name w:val="No Spacing"/>
    <w:uiPriority w:val="1"/>
    <w:qFormat/>
    <w:rsid w:val="00CC3A30"/>
    <w:pPr>
      <w:spacing w:after="0" w:line="240" w:lineRule="auto"/>
    </w:pPr>
    <w:rPr>
      <w:rFonts w:ascii="Tahoma" w:hAnsi="Tahoma"/>
    </w:rPr>
  </w:style>
  <w:style w:type="paragraph" w:styleId="Prrafodelista">
    <w:name w:val="List Paragraph"/>
    <w:basedOn w:val="Normal"/>
    <w:uiPriority w:val="34"/>
    <w:qFormat/>
    <w:rsid w:val="00D1666C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361659"/>
    <w:rPr>
      <w:rFonts w:ascii="HurmeGeometricSans4 SemiBold" w:hAnsi="HurmeGeometricSans4 SemiBold" w:cs="Tahoma"/>
      <w:color w:val="000000" w:themeColor="text1"/>
      <w:sz w:val="48"/>
      <w:szCs w:val="48"/>
      <w:lang w:val="en-US"/>
      <w14:textFill>
        <w14:gradFill>
          <w14:gsLst>
            <w14:gs w14:pos="50000">
              <w14:srgbClr w14:val="CF022B"/>
            </w14:gs>
            <w14:gs w14:pos="0">
              <w14:srgbClr w14:val="CF022B"/>
            </w14:gs>
            <w14:gs w14:pos="100000">
              <w14:srgbClr w14:val="F07D00"/>
            </w14:gs>
          </w14:gsLst>
          <w14:lin w14:ang="0" w14:scaled="0"/>
        </w14:gradFill>
      </w14:textFill>
    </w:rPr>
  </w:style>
  <w:style w:type="character" w:customStyle="1" w:styleId="normaltextrun">
    <w:name w:val="normaltextrun"/>
    <w:basedOn w:val="Fuentedeprrafopredeter"/>
    <w:rsid w:val="00FB7AFB"/>
  </w:style>
  <w:style w:type="character" w:customStyle="1" w:styleId="eop">
    <w:name w:val="eop"/>
    <w:basedOn w:val="Fuentedeprrafopredeter"/>
    <w:rsid w:val="00FB7AFB"/>
  </w:style>
  <w:style w:type="character" w:customStyle="1" w:styleId="contextualspellingandgrammarerror">
    <w:name w:val="contextualspellingandgrammarerror"/>
    <w:basedOn w:val="Fuentedeprrafopredeter"/>
    <w:rsid w:val="00FB7AFB"/>
  </w:style>
  <w:style w:type="character" w:customStyle="1" w:styleId="spellingerror">
    <w:name w:val="spellingerror"/>
    <w:basedOn w:val="Fuentedeprrafopredeter"/>
    <w:rsid w:val="00FB7AFB"/>
  </w:style>
  <w:style w:type="character" w:customStyle="1" w:styleId="advancedproofingissue">
    <w:name w:val="advancedproofingissue"/>
    <w:basedOn w:val="Fuentedeprrafopredeter"/>
    <w:rsid w:val="00FB7AFB"/>
  </w:style>
  <w:style w:type="paragraph" w:customStyle="1" w:styleId="Normalpuce">
    <w:name w:val="Normal puce"/>
    <w:basedOn w:val="Normal"/>
    <w:qFormat/>
    <w:rsid w:val="00290416"/>
    <w:pPr>
      <w:numPr>
        <w:numId w:val="10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361659"/>
    <w:rPr>
      <w:rFonts w:ascii="HurmeGeometricSans4 Regular" w:hAnsi="HurmeGeometricSans4 Regular" w:cs="Calibri"/>
      <w:color w:val="595959" w:themeColor="text1" w:themeTint="A6"/>
      <w:sz w:val="28"/>
      <w:szCs w:val="28"/>
      <w:shd w:val="clear" w:color="auto" w:fill="F2F2F2" w:themeFill="background1" w:themeFillShade="F2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084123"/>
    <w:rPr>
      <w:rFonts w:ascii="HurmeGeometricSans4 Regular" w:hAnsi="HurmeGeometricSans4 Regular" w:cs="Calibri"/>
      <w:color w:val="595959" w:themeColor="text1" w:themeTint="A6"/>
      <w:sz w:val="28"/>
      <w:szCs w:val="28"/>
      <w:lang w:val="en-US"/>
    </w:rPr>
  </w:style>
  <w:style w:type="paragraph" w:styleId="TtuloTDC">
    <w:name w:val="TOC Heading"/>
    <w:basedOn w:val="Ttulo1"/>
    <w:next w:val="Normal"/>
    <w:uiPriority w:val="39"/>
    <w:unhideWhenUsed/>
    <w:qFormat/>
    <w:rsid w:val="007F7D9B"/>
    <w:pPr>
      <w:keepNext/>
      <w:keepLines/>
      <w:numPr>
        <w:numId w:val="0"/>
      </w:numPr>
      <w:spacing w:before="240" w:after="0"/>
      <w:contextualSpacing w:val="0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 w:eastAsia="fr-FR"/>
      <w14:textFill>
        <w14:solidFill>
          <w14:schemeClr w14:val="accent1">
            <w14:lumMod w14:val="75000"/>
          </w14:schemeClr>
        </w14:solidFill>
      </w14:textFill>
    </w:rPr>
  </w:style>
  <w:style w:type="paragraph" w:styleId="TDC1">
    <w:name w:val="toc 1"/>
    <w:basedOn w:val="Normal"/>
    <w:next w:val="Normal"/>
    <w:autoRedefine/>
    <w:uiPriority w:val="39"/>
    <w:unhideWhenUsed/>
    <w:rsid w:val="00B468F8"/>
    <w:pPr>
      <w:tabs>
        <w:tab w:val="left" w:pos="440"/>
        <w:tab w:val="right" w:leader="dot" w:pos="9346"/>
      </w:tabs>
      <w:spacing w:after="100"/>
    </w:pPr>
    <w:rPr>
      <w:noProof/>
      <w:color w:val="000000" w:themeColor="text1"/>
      <w:sz w:val="28"/>
      <w:szCs w:val="28"/>
      <w14:textFill>
        <w14:gradFill>
          <w14:gsLst>
            <w14:gs w14:pos="50000">
              <w14:srgbClr w14:val="CF022B"/>
            </w14:gs>
            <w14:gs w14:pos="0">
              <w14:srgbClr w14:val="CF022B"/>
            </w14:gs>
            <w14:gs w14:pos="100000">
              <w14:srgbClr w14:val="F07D00"/>
            </w14:gs>
          </w14:gsLst>
          <w14:lin w14:ang="0" w14:scaled="0"/>
        </w14:gradFill>
      </w14:textFill>
    </w:rPr>
  </w:style>
  <w:style w:type="paragraph" w:styleId="TDC2">
    <w:name w:val="toc 2"/>
    <w:basedOn w:val="Normal"/>
    <w:next w:val="Normal"/>
    <w:autoRedefine/>
    <w:uiPriority w:val="39"/>
    <w:unhideWhenUsed/>
    <w:rsid w:val="007F7D9B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7F7D9B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7F7D9B"/>
    <w:rPr>
      <w:color w:val="0563C1" w:themeColor="hyperlink"/>
      <w:u w:val="single"/>
    </w:rPr>
  </w:style>
  <w:style w:type="paragraph" w:customStyle="1" w:styleId="code">
    <w:name w:val="code"/>
    <w:basedOn w:val="Normal"/>
    <w:link w:val="codeCar"/>
    <w:qFormat/>
    <w:rsid w:val="003667A6"/>
    <w:pPr>
      <w:shd w:val="solid" w:color="auto" w:fill="auto"/>
      <w:spacing w:after="0" w:line="240" w:lineRule="auto"/>
      <w:jc w:val="left"/>
    </w:pPr>
    <w:rPr>
      <w:rFonts w:ascii="Consolas" w:hAnsi="Consolas"/>
      <w:noProof/>
      <w:color w:val="AEAAAA" w:themeColor="background2" w:themeShade="BF"/>
    </w:rPr>
  </w:style>
  <w:style w:type="character" w:customStyle="1" w:styleId="codeCar">
    <w:name w:val="code Car"/>
    <w:basedOn w:val="Fuentedeprrafopredeter"/>
    <w:link w:val="code"/>
    <w:rsid w:val="003667A6"/>
    <w:rPr>
      <w:rFonts w:ascii="Consolas" w:hAnsi="Consolas" w:cs="Calibri"/>
      <w:noProof/>
      <w:color w:val="AEAAAA" w:themeColor="background2" w:themeShade="BF"/>
      <w:sz w:val="19"/>
      <w:shd w:val="solid" w:color="auto" w:fill="auto"/>
      <w:lang w:val="en-US"/>
    </w:rPr>
  </w:style>
  <w:style w:type="character" w:customStyle="1" w:styleId="stabylo">
    <w:name w:val="stabylo"/>
    <w:basedOn w:val="Fuentedeprrafopredeter"/>
    <w:uiPriority w:val="1"/>
    <w:qFormat/>
    <w:rsid w:val="003667A6"/>
    <w:rPr>
      <w:rFonts w:ascii="Consolas" w:hAnsi="Consolas"/>
      <w:b/>
      <w:color w:val="FFFFFF" w:themeColor="background1"/>
      <w:sz w:val="19"/>
      <w:u w:color="70AD47" w:themeColor="accent6"/>
      <w:bdr w:val="none" w:sz="0" w:space="0" w:color="auto"/>
      <w:shd w:val="clear" w:color="auto" w:fil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7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9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2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7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0E70294562F7041841D88E7A4AE972B" ma:contentTypeVersion="13" ma:contentTypeDescription="Crear nuevo documento." ma:contentTypeScope="" ma:versionID="de48352528fefd16fc4babe41c0825ca">
  <xsd:schema xmlns:xsd="http://www.w3.org/2001/XMLSchema" xmlns:xs="http://www.w3.org/2001/XMLSchema" xmlns:p="http://schemas.microsoft.com/office/2006/metadata/properties" xmlns:ns2="9ffeadd1-7d5a-45bd-8e69-77aa9ec55c0c" xmlns:ns3="b7f9d84f-812b-4894-8c49-ffef3de1767d" targetNamespace="http://schemas.microsoft.com/office/2006/metadata/properties" ma:root="true" ma:fieldsID="76d4fbe58b7544201cb4dac20ac0ac3e" ns2:_="" ns3:_="">
    <xsd:import namespace="9ffeadd1-7d5a-45bd-8e69-77aa9ec55c0c"/>
    <xsd:import namespace="b7f9d84f-812b-4894-8c49-ffef3de176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eadd1-7d5a-45bd-8e69-77aa9ec55c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Etiquetas de imagen" ma:readOnly="false" ma:fieldId="{5cf76f15-5ced-4ddc-b409-7134ff3c332f}" ma:taxonomyMulti="true" ma:sspId="000e2059-5ee7-47e9-8d7c-e5c5b9f97e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f9d84f-812b-4894-8c49-ffef3de1767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d6b6da30-d876-4b75-824a-a8ec187d522c}" ma:internalName="TaxCatchAll" ma:showField="CatchAllData" ma:web="b7f9d84f-812b-4894-8c49-ffef3de176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f9d84f-812b-4894-8c49-ffef3de1767d" xsi:nil="true"/>
    <lcf76f155ced4ddcb4097134ff3c332f xmlns="9ffeadd1-7d5a-45bd-8e69-77aa9ec55c0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0B7A9F1-3A72-4F67-A44D-9C7ED24E07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4F32C0-28F4-4981-98FE-BE046FFD77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5203992-B5F3-4609-AC96-7A299FB9D3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eadd1-7d5a-45bd-8e69-77aa9ec55c0c"/>
    <ds:schemaRef ds:uri="b7f9d84f-812b-4894-8c49-ffef3de176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52B753-A135-4953-A6FB-F46516E44766}">
  <ds:schemaRefs>
    <ds:schemaRef ds:uri="http://schemas.microsoft.com/office/2006/metadata/properties"/>
    <ds:schemaRef ds:uri="http://schemas.microsoft.com/office/infopath/2007/PartnerControls"/>
    <ds:schemaRef ds:uri="b7f9d84f-812b-4894-8c49-ffef3de1767d"/>
    <ds:schemaRef ds:uri="9ffeadd1-7d5a-45bd-8e69-77aa9ec55c0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2</Pages>
  <Words>42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HON Clement</dc:creator>
  <cp:keywords/>
  <dc:description/>
  <cp:lastModifiedBy>VAFAEV Ali</cp:lastModifiedBy>
  <cp:revision>150</cp:revision>
  <cp:lastPrinted>2020-04-10T16:33:00Z</cp:lastPrinted>
  <dcterms:created xsi:type="dcterms:W3CDTF">2020-04-10T08:50:00Z</dcterms:created>
  <dcterms:modified xsi:type="dcterms:W3CDTF">2024-08-1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414114266AD240B29BF35A5082AEB8</vt:lpwstr>
  </property>
  <property fmtid="{D5CDD505-2E9C-101B-9397-08002B2CF9AE}" pid="3" name="MSIP_Label_7bd1f144-26ac-4410-8fdb-05c7de218e82_Enabled">
    <vt:lpwstr>true</vt:lpwstr>
  </property>
  <property fmtid="{D5CDD505-2E9C-101B-9397-08002B2CF9AE}" pid="4" name="MSIP_Label_7bd1f144-26ac-4410-8fdb-05c7de218e82_SetDate">
    <vt:lpwstr>2022-08-29T00:38:24Z</vt:lpwstr>
  </property>
  <property fmtid="{D5CDD505-2E9C-101B-9397-08002B2CF9AE}" pid="5" name="MSIP_Label_7bd1f144-26ac-4410-8fdb-05c7de218e82_Method">
    <vt:lpwstr>Standard</vt:lpwstr>
  </property>
  <property fmtid="{D5CDD505-2E9C-101B-9397-08002B2CF9AE}" pid="6" name="MSIP_Label_7bd1f144-26ac-4410-8fdb-05c7de218e82_Name">
    <vt:lpwstr>FR Usage restreint</vt:lpwstr>
  </property>
  <property fmtid="{D5CDD505-2E9C-101B-9397-08002B2CF9AE}" pid="7" name="MSIP_Label_7bd1f144-26ac-4410-8fdb-05c7de218e82_SiteId">
    <vt:lpwstr>8b87af7d-8647-4dc7-8df4-5f69a2011bb5</vt:lpwstr>
  </property>
  <property fmtid="{D5CDD505-2E9C-101B-9397-08002B2CF9AE}" pid="8" name="MSIP_Label_7bd1f144-26ac-4410-8fdb-05c7de218e82_ActionId">
    <vt:lpwstr>8ab9116a-5b44-44c4-a81c-cba99b9fcd3c</vt:lpwstr>
  </property>
  <property fmtid="{D5CDD505-2E9C-101B-9397-08002B2CF9AE}" pid="9" name="MSIP_Label_7bd1f144-26ac-4410-8fdb-05c7de218e82_ContentBits">
    <vt:lpwstr>3</vt:lpwstr>
  </property>
  <property fmtid="{D5CDD505-2E9C-101B-9397-08002B2CF9AE}" pid="10" name="MediaServiceImageTags">
    <vt:lpwstr/>
  </property>
</Properties>
</file>